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NJEZE KALAJ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NJEZ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ALAJ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026 Castilian Ct, Glenview, IL, USA Illinois, USA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ALAJA_ANI@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951809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THESARA LIMAJ</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24/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4/25/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